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F77EB4" w14:textId="395CB2BA" w:rsidR="006F1013" w:rsidRDefault="00000000">
      <w:pPr>
        <w:pStyle w:val="Overskrift3"/>
      </w:pPr>
      <w:bookmarkStart w:id="0" w:name="registreringsskjema-enkel-tabell"/>
      <w:proofErr w:type="spellStart"/>
      <w:r>
        <w:t>Registreringsskjema</w:t>
      </w:r>
      <w:proofErr w:type="spellEnd"/>
      <w:r>
        <w:t xml:space="preserve"> </w:t>
      </w:r>
    </w:p>
    <w:p w14:paraId="524F7618" w14:textId="77777777" w:rsidR="00797264" w:rsidRPr="00797264" w:rsidRDefault="00797264" w:rsidP="00797264">
      <w:pPr>
        <w:pStyle w:val="Brdtekst"/>
      </w:pPr>
    </w:p>
    <w:p w14:paraId="03C4BE06" w14:textId="77777777" w:rsidR="006F1013" w:rsidRDefault="00000000">
      <w:pPr>
        <w:pStyle w:val="FirstParagraph"/>
      </w:pPr>
      <w:r>
        <w:rPr>
          <w:b/>
          <w:bCs/>
        </w:rPr>
        <w:t>Tema:</w:t>
      </w:r>
      <w:r>
        <w:t xml:space="preserve"> ___________________________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9A1891" w14:paraId="1D2840BD" w14:textId="77777777" w:rsidTr="009A1891">
        <w:tc>
          <w:tcPr>
            <w:tcW w:w="4698" w:type="dxa"/>
          </w:tcPr>
          <w:p w14:paraId="2AC1C098" w14:textId="20370BF1" w:rsidR="009A1891" w:rsidRDefault="00797264" w:rsidP="009A1891">
            <w:pPr>
              <w:pStyle w:val="Blokktekst"/>
              <w:ind w:left="0"/>
            </w:pPr>
            <w:r>
              <w:t xml:space="preserve">Tema: </w:t>
            </w:r>
          </w:p>
        </w:tc>
        <w:tc>
          <w:tcPr>
            <w:tcW w:w="4698" w:type="dxa"/>
          </w:tcPr>
          <w:p w14:paraId="66065CF0" w14:textId="1E5AA4EC" w:rsidR="009A1891" w:rsidRDefault="009A1891" w:rsidP="009A1891">
            <w:pPr>
              <w:pStyle w:val="Blokktekst"/>
              <w:ind w:left="0"/>
            </w:pPr>
            <w:r>
              <w:t>Antall</w:t>
            </w:r>
          </w:p>
        </w:tc>
      </w:tr>
      <w:tr w:rsidR="009A1891" w14:paraId="12CD9BB9" w14:textId="77777777" w:rsidTr="009A1891">
        <w:tc>
          <w:tcPr>
            <w:tcW w:w="4698" w:type="dxa"/>
          </w:tcPr>
          <w:p w14:paraId="2C4850DA" w14:textId="18007E2C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6D528BE4" w14:textId="7CE07E41" w:rsidR="009A1891" w:rsidRDefault="009A1891" w:rsidP="009A1891">
            <w:pPr>
              <w:pStyle w:val="Blokktekst"/>
              <w:ind w:left="0"/>
            </w:pPr>
          </w:p>
        </w:tc>
      </w:tr>
      <w:tr w:rsidR="009A1891" w14:paraId="6FAFF707" w14:textId="77777777" w:rsidTr="009A1891">
        <w:tc>
          <w:tcPr>
            <w:tcW w:w="4698" w:type="dxa"/>
          </w:tcPr>
          <w:p w14:paraId="74DBBF47" w14:textId="4DAC7066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2D45F40A" w14:textId="5062E463" w:rsidR="009A1891" w:rsidRDefault="009A1891" w:rsidP="009A1891">
            <w:pPr>
              <w:pStyle w:val="Blokktekst"/>
              <w:ind w:left="0"/>
            </w:pPr>
          </w:p>
        </w:tc>
      </w:tr>
      <w:tr w:rsidR="009A1891" w14:paraId="7DBBC586" w14:textId="77777777" w:rsidTr="009A1891">
        <w:tc>
          <w:tcPr>
            <w:tcW w:w="4698" w:type="dxa"/>
          </w:tcPr>
          <w:p w14:paraId="4CA4A7C0" w14:textId="137F92FF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63C45347" w14:textId="4A3AE4A8" w:rsidR="009A1891" w:rsidRDefault="009A1891" w:rsidP="009A1891">
            <w:pPr>
              <w:pStyle w:val="Blokktekst"/>
              <w:ind w:left="0"/>
            </w:pPr>
          </w:p>
        </w:tc>
      </w:tr>
      <w:tr w:rsidR="009A1891" w14:paraId="54DC6BA6" w14:textId="77777777" w:rsidTr="009A1891">
        <w:tc>
          <w:tcPr>
            <w:tcW w:w="4698" w:type="dxa"/>
          </w:tcPr>
          <w:p w14:paraId="279593C0" w14:textId="77777777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30520025" w14:textId="77777777" w:rsidR="009A1891" w:rsidRDefault="009A1891" w:rsidP="009A1891">
            <w:pPr>
              <w:pStyle w:val="Blokktekst"/>
              <w:ind w:left="0"/>
            </w:pPr>
          </w:p>
        </w:tc>
      </w:tr>
      <w:tr w:rsidR="009A1891" w14:paraId="204A173E" w14:textId="77777777" w:rsidTr="009A1891">
        <w:tc>
          <w:tcPr>
            <w:tcW w:w="4698" w:type="dxa"/>
          </w:tcPr>
          <w:p w14:paraId="271AA1D6" w14:textId="77777777" w:rsidR="009A1891" w:rsidRDefault="009A1891" w:rsidP="009A1891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43BF631D" w14:textId="77777777" w:rsidR="009A1891" w:rsidRDefault="009A1891" w:rsidP="009A1891">
            <w:pPr>
              <w:pStyle w:val="Blokktekst"/>
              <w:ind w:left="0"/>
            </w:pPr>
          </w:p>
        </w:tc>
      </w:tr>
    </w:tbl>
    <w:p w14:paraId="35766B14" w14:textId="7DDBFBF3" w:rsidR="006F1013" w:rsidRDefault="006F1013" w:rsidP="009A1891">
      <w:pPr>
        <w:pStyle w:val="Blokktekst"/>
        <w:ind w:left="0"/>
      </w:pPr>
    </w:p>
    <w:p w14:paraId="51C46A9F" w14:textId="77777777" w:rsidR="009A1891" w:rsidRDefault="009A1891" w:rsidP="009A1891">
      <w:pPr>
        <w:pStyle w:val="Brdtekst"/>
      </w:pPr>
    </w:p>
    <w:p w14:paraId="3EAC8345" w14:textId="77777777" w:rsidR="0048534E" w:rsidRDefault="0048534E" w:rsidP="009A1891">
      <w:pPr>
        <w:pStyle w:val="Brdtekst"/>
      </w:pPr>
    </w:p>
    <w:p w14:paraId="71E6106E" w14:textId="77777777" w:rsidR="0048534E" w:rsidRDefault="0048534E" w:rsidP="009A1891">
      <w:pPr>
        <w:pStyle w:val="Brdtekst"/>
      </w:pPr>
    </w:p>
    <w:p w14:paraId="350B33B4" w14:textId="27EA65B6" w:rsidR="009A1891" w:rsidRPr="00797264" w:rsidRDefault="009A1891" w:rsidP="009A1891">
      <w:pPr>
        <w:pStyle w:val="Brdtekst"/>
        <w:rPr>
          <w:b/>
          <w:bCs/>
        </w:rPr>
      </w:pPr>
      <w:r w:rsidRPr="00797264">
        <w:rPr>
          <w:b/>
          <w:bCs/>
        </w:rPr>
        <w:t xml:space="preserve">Eksempel: </w:t>
      </w:r>
    </w:p>
    <w:p w14:paraId="7FFEAC25" w14:textId="77777777" w:rsidR="00797264" w:rsidRDefault="00797264" w:rsidP="009A1891">
      <w:pPr>
        <w:pStyle w:val="Brdtekst"/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797264" w14:paraId="5276C578" w14:textId="77777777" w:rsidTr="00BA0D87">
        <w:tc>
          <w:tcPr>
            <w:tcW w:w="4698" w:type="dxa"/>
          </w:tcPr>
          <w:p w14:paraId="13736CDC" w14:textId="77777777" w:rsidR="00797264" w:rsidRDefault="00797264" w:rsidP="00BA0D87">
            <w:pPr>
              <w:pStyle w:val="Blokktekst"/>
              <w:ind w:left="0"/>
            </w:pPr>
            <w:r>
              <w:t xml:space="preserve">Tema: </w:t>
            </w:r>
            <w:proofErr w:type="spellStart"/>
            <w:r>
              <w:t>Biltype</w:t>
            </w:r>
            <w:proofErr w:type="spellEnd"/>
          </w:p>
        </w:tc>
        <w:tc>
          <w:tcPr>
            <w:tcW w:w="4698" w:type="dxa"/>
          </w:tcPr>
          <w:p w14:paraId="4E23E78C" w14:textId="77777777" w:rsidR="00797264" w:rsidRDefault="00797264" w:rsidP="00BA0D87">
            <w:pPr>
              <w:pStyle w:val="Blokktekst"/>
              <w:ind w:left="0"/>
            </w:pPr>
            <w:r>
              <w:t>Antall</w:t>
            </w:r>
          </w:p>
        </w:tc>
      </w:tr>
      <w:tr w:rsidR="00797264" w14:paraId="1ABFF1B6" w14:textId="77777777" w:rsidTr="00BA0D87">
        <w:tc>
          <w:tcPr>
            <w:tcW w:w="4698" w:type="dxa"/>
          </w:tcPr>
          <w:p w14:paraId="31825DBE" w14:textId="77777777" w:rsidR="00797264" w:rsidRDefault="00797264" w:rsidP="00BA0D87">
            <w:pPr>
              <w:pStyle w:val="Blokktekst"/>
              <w:ind w:left="0"/>
            </w:pPr>
            <w:r>
              <w:t>SUV</w:t>
            </w:r>
          </w:p>
        </w:tc>
        <w:tc>
          <w:tcPr>
            <w:tcW w:w="4698" w:type="dxa"/>
          </w:tcPr>
          <w:p w14:paraId="715310FF" w14:textId="77777777" w:rsidR="00797264" w:rsidRDefault="00797264" w:rsidP="00BA0D87">
            <w:pPr>
              <w:pStyle w:val="Blokktekst"/>
              <w:ind w:left="0"/>
            </w:pPr>
            <w:r>
              <w:t>7</w:t>
            </w:r>
          </w:p>
        </w:tc>
      </w:tr>
      <w:tr w:rsidR="00797264" w14:paraId="64B06682" w14:textId="77777777" w:rsidTr="00BA0D87">
        <w:tc>
          <w:tcPr>
            <w:tcW w:w="4698" w:type="dxa"/>
          </w:tcPr>
          <w:p w14:paraId="50A89C52" w14:textId="77777777" w:rsidR="00797264" w:rsidRDefault="00797264" w:rsidP="00BA0D87">
            <w:pPr>
              <w:pStyle w:val="Blokktekst"/>
              <w:ind w:left="0"/>
            </w:pPr>
            <w:r>
              <w:t>El-</w:t>
            </w:r>
            <w:proofErr w:type="spellStart"/>
            <w:r>
              <w:t>bil</w:t>
            </w:r>
            <w:proofErr w:type="spellEnd"/>
          </w:p>
        </w:tc>
        <w:tc>
          <w:tcPr>
            <w:tcW w:w="4698" w:type="dxa"/>
          </w:tcPr>
          <w:p w14:paraId="6F81E162" w14:textId="77777777" w:rsidR="00797264" w:rsidRDefault="00797264" w:rsidP="00BA0D87">
            <w:pPr>
              <w:pStyle w:val="Blokktekst"/>
              <w:ind w:left="0"/>
            </w:pPr>
            <w:r>
              <w:t>4</w:t>
            </w:r>
          </w:p>
        </w:tc>
      </w:tr>
      <w:tr w:rsidR="00797264" w14:paraId="51A6647B" w14:textId="77777777" w:rsidTr="00BA0D87">
        <w:tc>
          <w:tcPr>
            <w:tcW w:w="4698" w:type="dxa"/>
          </w:tcPr>
          <w:p w14:paraId="5E597772" w14:textId="77777777" w:rsidR="00797264" w:rsidRDefault="00797264" w:rsidP="00BA0D87">
            <w:pPr>
              <w:pStyle w:val="Blokktekst"/>
              <w:ind w:left="0"/>
            </w:pPr>
            <w:proofErr w:type="spellStart"/>
            <w:r>
              <w:t>Varebil</w:t>
            </w:r>
            <w:proofErr w:type="spellEnd"/>
          </w:p>
        </w:tc>
        <w:tc>
          <w:tcPr>
            <w:tcW w:w="4698" w:type="dxa"/>
          </w:tcPr>
          <w:p w14:paraId="294831AC" w14:textId="77777777" w:rsidR="00797264" w:rsidRDefault="00797264" w:rsidP="00BA0D87">
            <w:pPr>
              <w:pStyle w:val="Blokktekst"/>
              <w:ind w:left="0"/>
            </w:pPr>
            <w:r>
              <w:t>3</w:t>
            </w:r>
          </w:p>
        </w:tc>
      </w:tr>
      <w:tr w:rsidR="00797264" w14:paraId="6E123E5E" w14:textId="77777777" w:rsidTr="00BA0D87">
        <w:tc>
          <w:tcPr>
            <w:tcW w:w="4698" w:type="dxa"/>
          </w:tcPr>
          <w:p w14:paraId="7769AA15" w14:textId="77777777" w:rsidR="00797264" w:rsidRDefault="00797264" w:rsidP="00BA0D87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2BAEDAF2" w14:textId="77777777" w:rsidR="00797264" w:rsidRDefault="00797264" w:rsidP="00BA0D87">
            <w:pPr>
              <w:pStyle w:val="Blokktekst"/>
              <w:ind w:left="0"/>
            </w:pPr>
          </w:p>
        </w:tc>
      </w:tr>
      <w:tr w:rsidR="00797264" w14:paraId="15C1E355" w14:textId="77777777" w:rsidTr="00BA0D87">
        <w:tc>
          <w:tcPr>
            <w:tcW w:w="4698" w:type="dxa"/>
          </w:tcPr>
          <w:p w14:paraId="4CEF8ECA" w14:textId="77777777" w:rsidR="00797264" w:rsidRDefault="00797264" w:rsidP="00BA0D87">
            <w:pPr>
              <w:pStyle w:val="Blokktekst"/>
              <w:ind w:left="0"/>
            </w:pPr>
          </w:p>
        </w:tc>
        <w:tc>
          <w:tcPr>
            <w:tcW w:w="4698" w:type="dxa"/>
          </w:tcPr>
          <w:p w14:paraId="1D45B1C7" w14:textId="77777777" w:rsidR="00797264" w:rsidRDefault="00797264" w:rsidP="00BA0D87">
            <w:pPr>
              <w:pStyle w:val="Blokktekst"/>
              <w:ind w:left="0"/>
            </w:pPr>
          </w:p>
        </w:tc>
      </w:tr>
    </w:tbl>
    <w:p w14:paraId="08C89E74" w14:textId="77777777" w:rsidR="00797264" w:rsidRDefault="00797264" w:rsidP="009A1891">
      <w:pPr>
        <w:pStyle w:val="Brdtekst"/>
      </w:pPr>
    </w:p>
    <w:p w14:paraId="74DA6D1D" w14:textId="77777777" w:rsidR="00797264" w:rsidRDefault="00797264" w:rsidP="009A1891">
      <w:pPr>
        <w:pStyle w:val="Brdtekst"/>
      </w:pPr>
    </w:p>
    <w:p w14:paraId="0A0CBB1B" w14:textId="77777777" w:rsidR="00797264" w:rsidRDefault="00797264" w:rsidP="009A1891">
      <w:pPr>
        <w:pStyle w:val="Brdtekst"/>
      </w:pPr>
    </w:p>
    <w:p w14:paraId="3C1EF1FC" w14:textId="77777777" w:rsidR="00797264" w:rsidRDefault="00797264" w:rsidP="009A1891">
      <w:pPr>
        <w:pStyle w:val="Brdtekst"/>
      </w:pPr>
    </w:p>
    <w:p w14:paraId="5A0DB4C2" w14:textId="77777777" w:rsidR="00797264" w:rsidRPr="009A1891" w:rsidRDefault="00797264" w:rsidP="009A1891">
      <w:pPr>
        <w:pStyle w:val="Brdtekst"/>
      </w:pPr>
    </w:p>
    <w:p w14:paraId="367D3228" w14:textId="32A449C0" w:rsidR="006F1013" w:rsidRDefault="006F1013"/>
    <w:p w14:paraId="7BF9F614" w14:textId="77777777" w:rsidR="006F1013" w:rsidRDefault="00000000">
      <w:pPr>
        <w:pStyle w:val="Overskrift3"/>
      </w:pPr>
      <w:bookmarkStart w:id="1" w:name="diagram-mal-søylediagram"/>
      <w:bookmarkEnd w:id="0"/>
      <w:r>
        <w:t>📊 Diagram-mal: Søylediagram</w:t>
      </w:r>
    </w:p>
    <w:p w14:paraId="3F625D65" w14:textId="77777777" w:rsidR="006F1013" w:rsidRDefault="00000000">
      <w:pPr>
        <w:pStyle w:val="FirstParagraph"/>
      </w:pPr>
      <w:r>
        <w:rPr>
          <w:b/>
          <w:bCs/>
        </w:rPr>
        <w:t>Tittel:</w:t>
      </w:r>
      <w:r>
        <w:t xml:space="preserve"> ___________________________</w:t>
      </w:r>
    </w:p>
    <w:p w14:paraId="3EC93304" w14:textId="77777777" w:rsidR="00353863" w:rsidRDefault="00000000">
      <w:pPr>
        <w:pStyle w:val="Brdtekst"/>
      </w:pPr>
      <w:r>
        <w:rPr>
          <w:b/>
          <w:bCs/>
        </w:rPr>
        <w:t>X-</w:t>
      </w:r>
      <w:proofErr w:type="spellStart"/>
      <w:r>
        <w:rPr>
          <w:b/>
          <w:bCs/>
        </w:rPr>
        <w:t>akse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kategori</w:t>
      </w:r>
      <w:proofErr w:type="spellEnd"/>
      <w:r>
        <w:rPr>
          <w:b/>
          <w:bCs/>
        </w:rPr>
        <w:t>):</w:t>
      </w:r>
      <w:r>
        <w:t xml:space="preserve"> _____________________</w:t>
      </w:r>
    </w:p>
    <w:p w14:paraId="3BA5B665" w14:textId="69AA2137" w:rsidR="006F1013" w:rsidRDefault="00000000">
      <w:pPr>
        <w:pStyle w:val="Brdtekst"/>
      </w:pPr>
      <w:r>
        <w:br/>
      </w:r>
      <w:r>
        <w:rPr>
          <w:b/>
          <w:bCs/>
        </w:rPr>
        <w:t>Y-akse (antall)</w:t>
      </w:r>
    </w:p>
    <w:p w14:paraId="5F531E33" w14:textId="3E69C448" w:rsidR="006F1013" w:rsidRDefault="00000000">
      <w:pPr>
        <w:pStyle w:val="Brdtekst"/>
        <w:rPr>
          <w:b/>
          <w:bCs/>
        </w:rPr>
      </w:pPr>
      <w:proofErr w:type="spellStart"/>
      <w:r>
        <w:rPr>
          <w:b/>
          <w:bCs/>
        </w:rPr>
        <w:t>Teg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øyler</w:t>
      </w:r>
      <w:proofErr w:type="spellEnd"/>
      <w:r>
        <w:rPr>
          <w:b/>
          <w:bCs/>
        </w:rPr>
        <w:t xml:space="preserve"> her:</w:t>
      </w:r>
    </w:p>
    <w:p w14:paraId="3865A8C9" w14:textId="65193A2A" w:rsidR="00911E6F" w:rsidRDefault="00911E6F">
      <w:pPr>
        <w:pStyle w:val="Brdtekst"/>
        <w:rPr>
          <w:b/>
          <w:bCs/>
        </w:rPr>
      </w:pPr>
    </w:p>
    <w:p w14:paraId="0F029C1A" w14:textId="7AF9286E" w:rsidR="00911E6F" w:rsidRDefault="00911E6F">
      <w:pPr>
        <w:pStyle w:val="Brdtekst"/>
        <w:rPr>
          <w:b/>
          <w:bCs/>
        </w:rPr>
      </w:pPr>
    </w:p>
    <w:p w14:paraId="03EB41C9" w14:textId="45F94454" w:rsidR="00911E6F" w:rsidRDefault="00911E6F">
      <w:pPr>
        <w:pStyle w:val="Brdtekst"/>
        <w:rPr>
          <w:b/>
          <w:bCs/>
        </w:rPr>
      </w:pPr>
    </w:p>
    <w:p w14:paraId="16E368EE" w14:textId="115B234E" w:rsidR="00911E6F" w:rsidRDefault="005D27F9">
      <w:pPr>
        <w:pStyle w:val="Brdtekst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066109E" wp14:editId="2618C7A3">
                <wp:simplePos x="0" y="0"/>
                <wp:positionH relativeFrom="column">
                  <wp:posOffset>-7166</wp:posOffset>
                </wp:positionH>
                <wp:positionV relativeFrom="paragraph">
                  <wp:posOffset>287835</wp:posOffset>
                </wp:positionV>
                <wp:extent cx="0" cy="4245429"/>
                <wp:effectExtent l="12700" t="0" r="12700" b="22225"/>
                <wp:wrapNone/>
                <wp:docPr id="209512415" name="Rett linj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4542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F78772" id="Rett linje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5pt,22.65pt" to="-.55pt,356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" strokecolor="#156082 [3204]" strokeweight="1.5pt">
                <v:stroke joinstyle="miter"/>
              </v:line>
            </w:pict>
          </mc:Fallback>
        </mc:AlternateContent>
      </w:r>
    </w:p>
    <w:p w14:paraId="224C072A" w14:textId="0E90EE6D" w:rsidR="00911E6F" w:rsidRDefault="00911E6F">
      <w:pPr>
        <w:pStyle w:val="Brdtekst"/>
        <w:rPr>
          <w:b/>
          <w:bCs/>
        </w:rPr>
      </w:pPr>
    </w:p>
    <w:p w14:paraId="0FAD48C6" w14:textId="2755F2BB" w:rsidR="00911E6F" w:rsidRDefault="00911E6F">
      <w:pPr>
        <w:pStyle w:val="Brdtekst"/>
        <w:rPr>
          <w:b/>
          <w:bCs/>
        </w:rPr>
      </w:pPr>
    </w:p>
    <w:p w14:paraId="5F9DEF37" w14:textId="378C47CA" w:rsidR="00911E6F" w:rsidRDefault="00911E6F">
      <w:pPr>
        <w:pStyle w:val="Brdtekst"/>
        <w:rPr>
          <w:b/>
          <w:bCs/>
        </w:rPr>
      </w:pPr>
    </w:p>
    <w:p w14:paraId="18DDC3EE" w14:textId="25E69CD0" w:rsidR="00380D9F" w:rsidRDefault="00380D9F">
      <w:pPr>
        <w:pStyle w:val="Blokktekst"/>
      </w:pPr>
    </w:p>
    <w:p w14:paraId="69997F56" w14:textId="7F767A51" w:rsidR="00380D9F" w:rsidRDefault="00380D9F">
      <w:pPr>
        <w:pStyle w:val="Blokktekst"/>
      </w:pPr>
    </w:p>
    <w:p w14:paraId="43C20BA9" w14:textId="5130ECD5" w:rsidR="00380D9F" w:rsidRPr="009A0D6B" w:rsidRDefault="009A0D6B">
      <w:pPr>
        <w:pStyle w:val="Blokktekst"/>
        <w:rPr>
          <w:sz w:val="20"/>
          <w:szCs w:val="20"/>
        </w:rPr>
      </w:pPr>
      <w:r>
        <w:tab/>
      </w:r>
    </w:p>
    <w:p w14:paraId="4EF33642" w14:textId="3246D8D4" w:rsidR="00380D9F" w:rsidRDefault="00380D9F">
      <w:pPr>
        <w:pStyle w:val="Blokktekst"/>
      </w:pPr>
    </w:p>
    <w:p w14:paraId="2A725A07" w14:textId="5CFA8A0F" w:rsidR="00380D9F" w:rsidRDefault="00165954">
      <w:pPr>
        <w:pStyle w:val="Blokk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18047E" wp14:editId="1D2728F1">
                <wp:simplePos x="0" y="0"/>
                <wp:positionH relativeFrom="column">
                  <wp:posOffset>-836678</wp:posOffset>
                </wp:positionH>
                <wp:positionV relativeFrom="paragraph">
                  <wp:posOffset>230222</wp:posOffset>
                </wp:positionV>
                <wp:extent cx="914400" cy="504842"/>
                <wp:effectExtent l="0" t="0" r="0" b="0"/>
                <wp:wrapNone/>
                <wp:docPr id="638243906" name="Tekstbok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14400" cy="50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B783F5" w14:textId="5AA282EA" w:rsidR="00165954" w:rsidRPr="00165954" w:rsidRDefault="00165954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Ant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18047E" id="_x0000_t202" coordsize="21600,21600" o:spt="202" path="m,l,21600r21600,l21600,xe">
                <v:stroke joinstyle="miter"/>
                <v:path gradientshapeok="t" o:connecttype="rect"/>
              </v:shapetype>
              <v:shape id="Tekstboks 9" o:spid="_x0000_s1026" type="#_x0000_t202" style="position:absolute;left:0;text-align:left;margin-left:-65.9pt;margin-top:18.15pt;width:1in;height:39.75pt;rotation:-90;z-index:25166438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" filled="f" stroked="f">
                <v:textbox>
                  <w:txbxContent>
                    <w:p w14:paraId="14B783F5" w14:textId="5AA282EA" w:rsidR="00165954" w:rsidRPr="00165954" w:rsidRDefault="00165954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Antall</w:t>
                      </w:r>
                    </w:p>
                  </w:txbxContent>
                </v:textbox>
              </v:shape>
            </w:pict>
          </mc:Fallback>
        </mc:AlternateContent>
      </w:r>
    </w:p>
    <w:p w14:paraId="1EE526C0" w14:textId="5DD301D0" w:rsidR="00911E6F" w:rsidRDefault="00911E6F" w:rsidP="00911E6F">
      <w:pPr>
        <w:pStyle w:val="Brdtekst"/>
      </w:pPr>
    </w:p>
    <w:p w14:paraId="7AF5D011" w14:textId="5A4C8C67" w:rsidR="00911E6F" w:rsidRDefault="00911E6F" w:rsidP="00911E6F">
      <w:pPr>
        <w:pStyle w:val="Brdtekst"/>
      </w:pPr>
    </w:p>
    <w:p w14:paraId="723C5C73" w14:textId="06BF154C" w:rsidR="00911E6F" w:rsidRDefault="00911E6F" w:rsidP="00911E6F">
      <w:pPr>
        <w:pStyle w:val="Brdtekst"/>
      </w:pPr>
    </w:p>
    <w:p w14:paraId="5742F9BA" w14:textId="1358CF40" w:rsidR="00911E6F" w:rsidRDefault="00911E6F" w:rsidP="00911E6F">
      <w:pPr>
        <w:pStyle w:val="Brdtekst"/>
      </w:pPr>
    </w:p>
    <w:p w14:paraId="4018EBB5" w14:textId="3F5E2904" w:rsidR="00911E6F" w:rsidRDefault="00911E6F" w:rsidP="00911E6F">
      <w:pPr>
        <w:pStyle w:val="Brdtekst"/>
      </w:pPr>
    </w:p>
    <w:p w14:paraId="730B0F48" w14:textId="1D12C8DF" w:rsidR="00911E6F" w:rsidRDefault="00911E6F" w:rsidP="00911E6F">
      <w:pPr>
        <w:pStyle w:val="Brdtekst"/>
      </w:pPr>
    </w:p>
    <w:p w14:paraId="251316EC" w14:textId="55D9EC9A" w:rsidR="00911E6F" w:rsidRDefault="005D27F9" w:rsidP="00911E6F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56B57A" wp14:editId="667E81E5">
                <wp:simplePos x="0" y="0"/>
                <wp:positionH relativeFrom="column">
                  <wp:posOffset>-311966</wp:posOffset>
                </wp:positionH>
                <wp:positionV relativeFrom="paragraph">
                  <wp:posOffset>261801</wp:posOffset>
                </wp:positionV>
                <wp:extent cx="6466114" cy="0"/>
                <wp:effectExtent l="0" t="12700" r="24130" b="12700"/>
                <wp:wrapNone/>
                <wp:docPr id="152048837" name="Rett linj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6114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75FD0F" id="Rett linje 8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4.55pt,20.6pt" to="484.6pt,2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" strokecolor="#156082 [3204]" strokeweight="1.5pt">
                <v:stroke joinstyle="miter"/>
              </v:line>
            </w:pict>
          </mc:Fallback>
        </mc:AlternateContent>
      </w:r>
    </w:p>
    <w:p w14:paraId="3C792EB6" w14:textId="32650CD5" w:rsidR="00911E6F" w:rsidRDefault="00353863" w:rsidP="00911E6F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7386EE0" wp14:editId="32ED27A0">
                <wp:simplePos x="0" y="0"/>
                <wp:positionH relativeFrom="column">
                  <wp:posOffset>2733408</wp:posOffset>
                </wp:positionH>
                <wp:positionV relativeFrom="paragraph">
                  <wp:posOffset>290562</wp:posOffset>
                </wp:positionV>
                <wp:extent cx="782053" cy="565484"/>
                <wp:effectExtent l="0" t="0" r="0" b="0"/>
                <wp:wrapNone/>
                <wp:docPr id="648011040" name="Tekstbok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053" cy="5654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7D1F0B" w14:textId="5ADDDC79" w:rsidR="00353863" w:rsidRPr="00353863" w:rsidRDefault="00353863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Te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86EE0" id="Tekstboks 10" o:spid="_x0000_s1027" type="#_x0000_t202" style="position:absolute;margin-left:215.25pt;margin-top:22.9pt;width:61.6pt;height:44.5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" filled="f" stroked="f">
                <v:textbox>
                  <w:txbxContent>
                    <w:p w14:paraId="5F7D1F0B" w14:textId="5ADDDC79" w:rsidR="00353863" w:rsidRPr="00353863" w:rsidRDefault="00353863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Tema</w:t>
                      </w:r>
                    </w:p>
                  </w:txbxContent>
                </v:textbox>
              </v:shape>
            </w:pict>
          </mc:Fallback>
        </mc:AlternateContent>
      </w:r>
    </w:p>
    <w:p w14:paraId="2FCD9CF2" w14:textId="784CB913" w:rsidR="00911E6F" w:rsidRDefault="00911E6F" w:rsidP="00911E6F">
      <w:pPr>
        <w:pStyle w:val="Brdtekst"/>
      </w:pPr>
    </w:p>
    <w:p w14:paraId="0632E3B6" w14:textId="48FD3E33" w:rsidR="00911E6F" w:rsidRPr="00911E6F" w:rsidRDefault="00911E6F" w:rsidP="00911E6F">
      <w:pPr>
        <w:pStyle w:val="Brdtekst"/>
      </w:pPr>
      <w:r>
        <w:rPr>
          <w:b/>
          <w:bCs/>
        </w:rPr>
        <w:lastRenderedPageBreak/>
        <w:t>Eksempel</w:t>
      </w:r>
      <w:r>
        <w:rPr>
          <w:b/>
          <w:bCs/>
        </w:rPr>
        <w:t>:</w:t>
      </w:r>
    </w:p>
    <w:p w14:paraId="6319D535" w14:textId="3648130E" w:rsidR="00380D9F" w:rsidRDefault="00BC49CE">
      <w:pPr>
        <w:pStyle w:val="Blokktekst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461181C" wp14:editId="4AB2D3C1">
            <wp:simplePos x="0" y="0"/>
            <wp:positionH relativeFrom="column">
              <wp:posOffset>-122555</wp:posOffset>
            </wp:positionH>
            <wp:positionV relativeFrom="paragraph">
              <wp:posOffset>346075</wp:posOffset>
            </wp:positionV>
            <wp:extent cx="5772150" cy="3281045"/>
            <wp:effectExtent l="0" t="0" r="6350" b="0"/>
            <wp:wrapTight wrapText="bothSides">
              <wp:wrapPolygon edited="0">
                <wp:start x="0" y="0"/>
                <wp:lineTo x="0" y="21487"/>
                <wp:lineTo x="21576" y="21487"/>
                <wp:lineTo x="21576" y="0"/>
                <wp:lineTo x="0" y="0"/>
              </wp:wrapPolygon>
            </wp:wrapTight>
            <wp:docPr id="620827734" name="Bilde 6" descr="Søyle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øylediagram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40" t="7211" r="1914" b="40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328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8F607" w14:textId="03DBA399" w:rsidR="00BC49CE" w:rsidRDefault="00BC49CE" w:rsidP="00BC49CE">
      <w:pPr>
        <w:pStyle w:val="Brdtekst"/>
      </w:pPr>
    </w:p>
    <w:p w14:paraId="30A91EB4" w14:textId="3C85CF84" w:rsidR="00BC49CE" w:rsidRPr="00BC49CE" w:rsidRDefault="00BC49CE" w:rsidP="00BC49CE">
      <w:pPr>
        <w:pStyle w:val="Brdtekst"/>
      </w:pPr>
      <w:r>
        <w:fldChar w:fldCharType="begin"/>
      </w:r>
      <w:r>
        <w:instrText xml:space="preserve"> INCLUDEPICTURE "/Users/ingeborgskaareolsson/Library/Group Containers/UBF8T346G9.ms/WebArchiveCopyPasteTempFiles/com.microsoft.Word/Scale?geometry=530x800%3E" \* MERGEFORMATINET </w:instrText>
      </w:r>
      <w:r>
        <w:fldChar w:fldCharType="separate"/>
      </w:r>
      <w:r>
        <w:fldChar w:fldCharType="end"/>
      </w:r>
    </w:p>
    <w:p w14:paraId="10CA3354" w14:textId="146BA389" w:rsidR="006F1013" w:rsidRDefault="006F1013"/>
    <w:p w14:paraId="2AF6F4C3" w14:textId="77777777" w:rsidR="007E58CE" w:rsidRDefault="007E58CE">
      <w:pPr>
        <w:pStyle w:val="Overskrift3"/>
      </w:pPr>
      <w:bookmarkStart w:id="2" w:name="Xe13e9f334aa8f525d435a972aa2394d5c8eff36"/>
      <w:bookmarkEnd w:id="1"/>
    </w:p>
    <w:p w14:paraId="50AF53B2" w14:textId="77777777" w:rsidR="007E58CE" w:rsidRDefault="007E58CE">
      <w:pPr>
        <w:pStyle w:val="Overskrift3"/>
      </w:pPr>
    </w:p>
    <w:p w14:paraId="0D0A02A4" w14:textId="77777777" w:rsidR="007E58CE" w:rsidRDefault="007E58CE">
      <w:pPr>
        <w:pStyle w:val="Overskrift3"/>
      </w:pPr>
    </w:p>
    <w:p w14:paraId="0428F104" w14:textId="77777777" w:rsidR="0048534E" w:rsidRDefault="0048534E" w:rsidP="0048534E">
      <w:pPr>
        <w:pStyle w:val="Brdtekst"/>
      </w:pPr>
    </w:p>
    <w:p w14:paraId="35FD7586" w14:textId="77777777" w:rsidR="0048534E" w:rsidRDefault="0048534E" w:rsidP="0048534E">
      <w:pPr>
        <w:pStyle w:val="Brdtekst"/>
      </w:pPr>
    </w:p>
    <w:p w14:paraId="24B526A8" w14:textId="77777777" w:rsidR="0048534E" w:rsidRDefault="0048534E" w:rsidP="0048534E">
      <w:pPr>
        <w:pStyle w:val="Brdtekst"/>
      </w:pPr>
    </w:p>
    <w:p w14:paraId="044B3649" w14:textId="77777777" w:rsidR="0048534E" w:rsidRPr="0048534E" w:rsidRDefault="0048534E" w:rsidP="0048534E">
      <w:pPr>
        <w:pStyle w:val="Brdtekst"/>
      </w:pPr>
    </w:p>
    <w:p w14:paraId="21BAE241" w14:textId="77777777" w:rsidR="007E58CE" w:rsidRDefault="007E58CE">
      <w:pPr>
        <w:pStyle w:val="Overskrift3"/>
      </w:pPr>
    </w:p>
    <w:p w14:paraId="2A314F7A" w14:textId="77777777" w:rsidR="00353863" w:rsidRDefault="00353863">
      <w:pPr>
        <w:pStyle w:val="Overskrift3"/>
      </w:pPr>
    </w:p>
    <w:p w14:paraId="124162DB" w14:textId="77777777" w:rsidR="00353863" w:rsidRPr="00353863" w:rsidRDefault="00353863" w:rsidP="00353863">
      <w:pPr>
        <w:pStyle w:val="Brdtekst"/>
      </w:pPr>
    </w:p>
    <w:p w14:paraId="381FE72C" w14:textId="3ED2A8D8" w:rsidR="006F1013" w:rsidRDefault="00000000">
      <w:pPr>
        <w:pStyle w:val="Overskrift3"/>
      </w:pPr>
      <w:r>
        <w:lastRenderedPageBreak/>
        <w:t>📈</w:t>
      </w:r>
      <w:r w:rsidR="0048534E">
        <w:t xml:space="preserve"> </w:t>
      </w:r>
      <w:r>
        <w:t xml:space="preserve">Diagram-mal: </w:t>
      </w:r>
      <w:proofErr w:type="spellStart"/>
      <w:r>
        <w:t>Linjediagram</w:t>
      </w:r>
      <w:proofErr w:type="spellEnd"/>
      <w:r>
        <w:t xml:space="preserve"> (for </w:t>
      </w:r>
      <w:proofErr w:type="spellStart"/>
      <w:r>
        <w:t>observasjoner</w:t>
      </w:r>
      <w:proofErr w:type="spellEnd"/>
      <w:r>
        <w:t xml:space="preserve"> over tid)</w:t>
      </w:r>
    </w:p>
    <w:p w14:paraId="3AF44BAA" w14:textId="77777777" w:rsidR="006F1013" w:rsidRDefault="00000000">
      <w:pPr>
        <w:pStyle w:val="FirstParagraph"/>
      </w:pPr>
      <w:r>
        <w:rPr>
          <w:b/>
          <w:bCs/>
        </w:rPr>
        <w:t>Tittel:</w:t>
      </w:r>
      <w:r>
        <w:t xml:space="preserve"> ___________________________</w:t>
      </w: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7E58CE" w14:paraId="5DC9AF45" w14:textId="77777777" w:rsidTr="007E58CE">
        <w:tc>
          <w:tcPr>
            <w:tcW w:w="4698" w:type="dxa"/>
          </w:tcPr>
          <w:p w14:paraId="10BA0B7F" w14:textId="4B1CC5C0" w:rsidR="007E58CE" w:rsidRDefault="007E58CE" w:rsidP="007E58CE">
            <w:pPr>
              <w:pStyle w:val="Brdtekst"/>
            </w:pPr>
            <w:proofErr w:type="spellStart"/>
            <w:r>
              <w:t>Tidspunkt</w:t>
            </w:r>
            <w:proofErr w:type="spellEnd"/>
            <w:r>
              <w:t xml:space="preserve"> </w:t>
            </w:r>
          </w:p>
        </w:tc>
        <w:tc>
          <w:tcPr>
            <w:tcW w:w="4698" w:type="dxa"/>
          </w:tcPr>
          <w:p w14:paraId="4C57C266" w14:textId="12872E62" w:rsidR="007E58CE" w:rsidRDefault="007E58CE" w:rsidP="007E58CE">
            <w:pPr>
              <w:pStyle w:val="Brdtekst"/>
            </w:pPr>
            <w:proofErr w:type="spellStart"/>
            <w:r>
              <w:t>Observasjon</w:t>
            </w:r>
            <w:proofErr w:type="spellEnd"/>
          </w:p>
        </w:tc>
      </w:tr>
      <w:tr w:rsidR="007E58CE" w14:paraId="67B96F54" w14:textId="77777777" w:rsidTr="007E58CE">
        <w:tc>
          <w:tcPr>
            <w:tcW w:w="4698" w:type="dxa"/>
          </w:tcPr>
          <w:p w14:paraId="1D55C721" w14:textId="77777777" w:rsidR="007E58CE" w:rsidRDefault="007E58CE" w:rsidP="007E58CE">
            <w:pPr>
              <w:pStyle w:val="Brdtekst"/>
            </w:pPr>
          </w:p>
        </w:tc>
        <w:tc>
          <w:tcPr>
            <w:tcW w:w="4698" w:type="dxa"/>
          </w:tcPr>
          <w:p w14:paraId="7EC50763" w14:textId="77777777" w:rsidR="007E58CE" w:rsidRDefault="007E58CE" w:rsidP="007E58CE">
            <w:pPr>
              <w:pStyle w:val="Brdtekst"/>
            </w:pPr>
          </w:p>
        </w:tc>
      </w:tr>
      <w:tr w:rsidR="007E58CE" w14:paraId="3A7DEFC3" w14:textId="77777777" w:rsidTr="007E58CE">
        <w:tc>
          <w:tcPr>
            <w:tcW w:w="4698" w:type="dxa"/>
          </w:tcPr>
          <w:p w14:paraId="4FF0C7DA" w14:textId="77777777" w:rsidR="007E58CE" w:rsidRDefault="007E58CE" w:rsidP="007E58CE">
            <w:pPr>
              <w:pStyle w:val="Brdtekst"/>
            </w:pPr>
          </w:p>
        </w:tc>
        <w:tc>
          <w:tcPr>
            <w:tcW w:w="4698" w:type="dxa"/>
          </w:tcPr>
          <w:p w14:paraId="632FC3F8" w14:textId="77777777" w:rsidR="007E58CE" w:rsidRDefault="007E58CE" w:rsidP="007E58CE">
            <w:pPr>
              <w:pStyle w:val="Brdtekst"/>
            </w:pPr>
          </w:p>
        </w:tc>
      </w:tr>
      <w:tr w:rsidR="007E58CE" w14:paraId="098952A4" w14:textId="77777777" w:rsidTr="007E58CE">
        <w:tc>
          <w:tcPr>
            <w:tcW w:w="4698" w:type="dxa"/>
          </w:tcPr>
          <w:p w14:paraId="0C63F08C" w14:textId="77777777" w:rsidR="007E58CE" w:rsidRDefault="007E58CE" w:rsidP="007E58CE">
            <w:pPr>
              <w:pStyle w:val="Brdtekst"/>
            </w:pPr>
          </w:p>
        </w:tc>
        <w:tc>
          <w:tcPr>
            <w:tcW w:w="4698" w:type="dxa"/>
          </w:tcPr>
          <w:p w14:paraId="710FE321" w14:textId="77777777" w:rsidR="007E58CE" w:rsidRDefault="007E58CE" w:rsidP="007E58CE">
            <w:pPr>
              <w:pStyle w:val="Brdtekst"/>
            </w:pPr>
          </w:p>
        </w:tc>
      </w:tr>
      <w:tr w:rsidR="007E58CE" w14:paraId="7EB34485" w14:textId="77777777" w:rsidTr="007E58CE">
        <w:tc>
          <w:tcPr>
            <w:tcW w:w="4698" w:type="dxa"/>
          </w:tcPr>
          <w:p w14:paraId="74341566" w14:textId="77777777" w:rsidR="007E58CE" w:rsidRDefault="007E58CE" w:rsidP="007E58CE">
            <w:pPr>
              <w:pStyle w:val="Brdtekst"/>
            </w:pPr>
          </w:p>
        </w:tc>
        <w:tc>
          <w:tcPr>
            <w:tcW w:w="4698" w:type="dxa"/>
          </w:tcPr>
          <w:p w14:paraId="0D25D043" w14:textId="77777777" w:rsidR="007E58CE" w:rsidRDefault="007E58CE" w:rsidP="007E58CE">
            <w:pPr>
              <w:pStyle w:val="Brdtekst"/>
            </w:pPr>
          </w:p>
        </w:tc>
      </w:tr>
    </w:tbl>
    <w:p w14:paraId="09DD1C51" w14:textId="4D7AFC2D" w:rsidR="007E58CE" w:rsidRPr="007E58CE" w:rsidRDefault="007E58CE" w:rsidP="007E58CE">
      <w:pPr>
        <w:pStyle w:val="Brdtekst"/>
      </w:pPr>
    </w:p>
    <w:p w14:paraId="1FD92510" w14:textId="1374A4E8" w:rsidR="006F1013" w:rsidRDefault="00000000">
      <w:pPr>
        <w:pStyle w:val="Brdtekst"/>
      </w:pPr>
      <w:r>
        <w:rPr>
          <w:b/>
          <w:bCs/>
        </w:rPr>
        <w:t xml:space="preserve">Plott </w:t>
      </w:r>
      <w:proofErr w:type="spellStart"/>
      <w:r>
        <w:rPr>
          <w:b/>
          <w:bCs/>
        </w:rPr>
        <w:t>punkte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ekk</w:t>
      </w:r>
      <w:proofErr w:type="spellEnd"/>
      <w:r>
        <w:rPr>
          <w:b/>
          <w:bCs/>
        </w:rPr>
        <w:t xml:space="preserve"> linjer mellom dem.</w:t>
      </w:r>
    </w:p>
    <w:p w14:paraId="74253807" w14:textId="46216ABF" w:rsidR="00353863" w:rsidRDefault="00353863" w:rsidP="00353863">
      <w:pPr>
        <w:pStyle w:val="Brdtekst"/>
        <w:rPr>
          <w:b/>
          <w:bCs/>
        </w:rPr>
      </w:pPr>
    </w:p>
    <w:p w14:paraId="52E34C78" w14:textId="0763B71C" w:rsidR="00353863" w:rsidRDefault="00353863" w:rsidP="00353863">
      <w:pPr>
        <w:pStyle w:val="Brdtekst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971D90" wp14:editId="3480B73C">
                <wp:simplePos x="0" y="0"/>
                <wp:positionH relativeFrom="column">
                  <wp:posOffset>0</wp:posOffset>
                </wp:positionH>
                <wp:positionV relativeFrom="paragraph">
                  <wp:posOffset>87757</wp:posOffset>
                </wp:positionV>
                <wp:extent cx="0" cy="4245429"/>
                <wp:effectExtent l="12700" t="0" r="12700" b="22225"/>
                <wp:wrapNone/>
                <wp:docPr id="1063724445" name="Rett linj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4542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33A11D" id="Rett linje 7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9pt" to="0,34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" strokecolor="#156082 [3204]" strokeweight="1.5pt">
                <v:stroke joinstyle="miter"/>
              </v:line>
            </w:pict>
          </mc:Fallback>
        </mc:AlternateContent>
      </w:r>
    </w:p>
    <w:p w14:paraId="74F96F08" w14:textId="25477FF0" w:rsidR="00353863" w:rsidRDefault="00353863" w:rsidP="00353863">
      <w:pPr>
        <w:pStyle w:val="Brdtekst"/>
        <w:rPr>
          <w:b/>
          <w:bCs/>
        </w:rPr>
      </w:pPr>
    </w:p>
    <w:p w14:paraId="20258523" w14:textId="66191284" w:rsidR="00353863" w:rsidRDefault="00353863" w:rsidP="00353863">
      <w:pPr>
        <w:pStyle w:val="Brdtekst"/>
        <w:rPr>
          <w:b/>
          <w:bCs/>
        </w:rPr>
      </w:pPr>
    </w:p>
    <w:p w14:paraId="5A715386" w14:textId="6307CC2E" w:rsidR="00353863" w:rsidRDefault="00353863" w:rsidP="00353863">
      <w:pPr>
        <w:pStyle w:val="Blokktekst"/>
      </w:pPr>
    </w:p>
    <w:p w14:paraId="489E2448" w14:textId="77777777" w:rsidR="00353863" w:rsidRDefault="00353863" w:rsidP="00353863">
      <w:pPr>
        <w:pStyle w:val="Blokktekst"/>
      </w:pPr>
    </w:p>
    <w:p w14:paraId="75E2A782" w14:textId="69B3787B" w:rsidR="00353863" w:rsidRPr="009A0D6B" w:rsidRDefault="00353863" w:rsidP="00353863">
      <w:pPr>
        <w:pStyle w:val="Blokktekst"/>
        <w:rPr>
          <w:sz w:val="20"/>
          <w:szCs w:val="20"/>
        </w:rPr>
      </w:pPr>
      <w:r>
        <w:tab/>
      </w:r>
    </w:p>
    <w:p w14:paraId="13411FC3" w14:textId="7434E47F" w:rsidR="00353863" w:rsidRDefault="00353863" w:rsidP="00353863">
      <w:pPr>
        <w:pStyle w:val="Blokktekst"/>
      </w:pPr>
    </w:p>
    <w:p w14:paraId="446C4725" w14:textId="278AFB03" w:rsidR="00353863" w:rsidRDefault="00353863" w:rsidP="00353863">
      <w:pPr>
        <w:pStyle w:val="Blokk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38F5213" wp14:editId="6C4C8668">
                <wp:simplePos x="0" y="0"/>
                <wp:positionH relativeFrom="column">
                  <wp:posOffset>-836678</wp:posOffset>
                </wp:positionH>
                <wp:positionV relativeFrom="paragraph">
                  <wp:posOffset>230222</wp:posOffset>
                </wp:positionV>
                <wp:extent cx="914400" cy="504842"/>
                <wp:effectExtent l="0" t="0" r="0" b="0"/>
                <wp:wrapNone/>
                <wp:docPr id="864256576" name="Tekstbok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914400" cy="50484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7A1930" w14:textId="465A1F00" w:rsidR="00353863" w:rsidRDefault="0048534E" w:rsidP="00353863">
                            <w:pPr>
                              <w:rPr>
                                <w:lang w:val="nb-NO"/>
                              </w:rPr>
                            </w:pPr>
                            <w:r>
                              <w:rPr>
                                <w:lang w:val="nb-NO"/>
                              </w:rPr>
                              <w:t>Tema</w:t>
                            </w:r>
                          </w:p>
                          <w:p w14:paraId="3953A62B" w14:textId="77777777" w:rsidR="0048534E" w:rsidRPr="00165954" w:rsidRDefault="0048534E" w:rsidP="00353863">
                            <w:pPr>
                              <w:rPr>
                                <w:lang w:val="nb-NO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F5213" id="_x0000_s1028" type="#_x0000_t202" style="position:absolute;left:0;text-align:left;margin-left:-65.9pt;margin-top:18.15pt;width:1in;height:39.75pt;rotation:-90;z-index:25166848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" filled="f" stroked="f">
                <v:textbox>
                  <w:txbxContent>
                    <w:p w14:paraId="717A1930" w14:textId="465A1F00" w:rsidR="00353863" w:rsidRDefault="0048534E" w:rsidP="00353863">
                      <w:pPr>
                        <w:rPr>
                          <w:lang w:val="nb-NO"/>
                        </w:rPr>
                      </w:pPr>
                      <w:r>
                        <w:rPr>
                          <w:lang w:val="nb-NO"/>
                        </w:rPr>
                        <w:t>Tema</w:t>
                      </w:r>
                    </w:p>
                    <w:p w14:paraId="3953A62B" w14:textId="77777777" w:rsidR="0048534E" w:rsidRPr="00165954" w:rsidRDefault="0048534E" w:rsidP="00353863">
                      <w:pPr>
                        <w:rPr>
                          <w:lang w:val="nb-NO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8F21EFA" w14:textId="78524666" w:rsidR="00353863" w:rsidRDefault="00353863" w:rsidP="00353863">
      <w:pPr>
        <w:pStyle w:val="Brdtekst"/>
      </w:pPr>
    </w:p>
    <w:p w14:paraId="4B9B09B4" w14:textId="77777777" w:rsidR="00353863" w:rsidRDefault="00353863" w:rsidP="00353863">
      <w:pPr>
        <w:pStyle w:val="Brdtekst"/>
      </w:pPr>
    </w:p>
    <w:p w14:paraId="15D010AA" w14:textId="77777777" w:rsidR="00353863" w:rsidRDefault="00353863" w:rsidP="00353863">
      <w:pPr>
        <w:pStyle w:val="Brdtekst"/>
      </w:pPr>
    </w:p>
    <w:p w14:paraId="6A1C0E2A" w14:textId="77777777" w:rsidR="00353863" w:rsidRDefault="00353863" w:rsidP="00353863">
      <w:pPr>
        <w:pStyle w:val="Brdtekst"/>
      </w:pPr>
    </w:p>
    <w:p w14:paraId="51585B3E" w14:textId="77777777" w:rsidR="00353863" w:rsidRDefault="00353863" w:rsidP="00353863">
      <w:pPr>
        <w:pStyle w:val="Brdtekst"/>
      </w:pPr>
    </w:p>
    <w:p w14:paraId="45B12846" w14:textId="77777777" w:rsidR="00353863" w:rsidRDefault="00353863" w:rsidP="00353863">
      <w:pPr>
        <w:pStyle w:val="Brdtekst"/>
      </w:pPr>
    </w:p>
    <w:p w14:paraId="3862DB99" w14:textId="77777777" w:rsidR="00353863" w:rsidRDefault="00353863" w:rsidP="00353863">
      <w:pPr>
        <w:pStyle w:val="Brdteks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ECD2603" wp14:editId="2F382006">
                <wp:simplePos x="0" y="0"/>
                <wp:positionH relativeFrom="column">
                  <wp:posOffset>-311966</wp:posOffset>
                </wp:positionH>
                <wp:positionV relativeFrom="paragraph">
                  <wp:posOffset>261801</wp:posOffset>
                </wp:positionV>
                <wp:extent cx="6466114" cy="0"/>
                <wp:effectExtent l="0" t="12700" r="24130" b="12700"/>
                <wp:wrapNone/>
                <wp:docPr id="171276363" name="Rett linj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66114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69BDEA" id="Rett linje 8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4.55pt,20.6pt" to="484.6pt,20.6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" strokecolor="#156082 [3204]" strokeweight="1.5pt">
                <v:stroke joinstyle="miter"/>
              </v:line>
            </w:pict>
          </mc:Fallback>
        </mc:AlternateContent>
      </w:r>
    </w:p>
    <w:p w14:paraId="1DBF4087" w14:textId="4460B221" w:rsidR="006F1013" w:rsidRDefault="0048534E" w:rsidP="0048534E">
      <w:pPr>
        <w:pStyle w:val="SourceCode"/>
        <w:tabs>
          <w:tab w:val="left" w:pos="3750"/>
        </w:tabs>
      </w:pPr>
      <w:r>
        <w:tab/>
      </w:r>
      <w:proofErr w:type="spellStart"/>
      <w:r>
        <w:t>Tid</w:t>
      </w:r>
      <w:proofErr w:type="spellEnd"/>
    </w:p>
    <w:p w14:paraId="2E616361" w14:textId="77777777" w:rsidR="00353863" w:rsidRDefault="00353863">
      <w:pPr>
        <w:pStyle w:val="SourceCode"/>
      </w:pPr>
    </w:p>
    <w:p w14:paraId="40138C46" w14:textId="768675B2" w:rsidR="00353863" w:rsidRDefault="00353863">
      <w:pPr>
        <w:pStyle w:val="SourceCode"/>
        <w:rPr>
          <w:b/>
          <w:bCs/>
        </w:rPr>
      </w:pPr>
      <w:proofErr w:type="spellStart"/>
      <w:r w:rsidRPr="00353863">
        <w:rPr>
          <w:b/>
          <w:bCs/>
        </w:rPr>
        <w:t>Eksempel</w:t>
      </w:r>
      <w:r w:rsidR="0048534E">
        <w:rPr>
          <w:b/>
          <w:bCs/>
        </w:rPr>
        <w:t>tema</w:t>
      </w:r>
      <w:proofErr w:type="spellEnd"/>
      <w:r w:rsidR="0048534E">
        <w:rPr>
          <w:b/>
          <w:bCs/>
        </w:rPr>
        <w:t xml:space="preserve"> + </w:t>
      </w:r>
      <w:proofErr w:type="spellStart"/>
      <w:r w:rsidR="0048534E">
        <w:rPr>
          <w:b/>
          <w:bCs/>
        </w:rPr>
        <w:t>linjediagram</w:t>
      </w:r>
      <w:proofErr w:type="spellEnd"/>
      <w:r w:rsidR="0048534E">
        <w:rPr>
          <w:b/>
          <w:bCs/>
        </w:rPr>
        <w:t xml:space="preserve">: </w:t>
      </w:r>
      <w:proofErr w:type="spellStart"/>
      <w:r w:rsidR="0048534E">
        <w:rPr>
          <w:b/>
          <w:bCs/>
        </w:rPr>
        <w:t>Temperatur</w:t>
      </w:r>
      <w:proofErr w:type="spellEnd"/>
    </w:p>
    <w:tbl>
      <w:tblPr>
        <w:tblStyle w:val="Tabellrutenett"/>
        <w:tblW w:w="0" w:type="auto"/>
        <w:tblInd w:w="-572" w:type="dxa"/>
        <w:tblLook w:val="04A0" w:firstRow="1" w:lastRow="0" w:firstColumn="1" w:lastColumn="0" w:noHBand="0" w:noVBand="1"/>
      </w:tblPr>
      <w:tblGrid>
        <w:gridCol w:w="1932"/>
        <w:gridCol w:w="1343"/>
        <w:gridCol w:w="1343"/>
        <w:gridCol w:w="1343"/>
        <w:gridCol w:w="1343"/>
        <w:gridCol w:w="1343"/>
        <w:gridCol w:w="1321"/>
      </w:tblGrid>
      <w:tr w:rsidR="00967BC6" w14:paraId="4ED96761" w14:textId="300AA531" w:rsidTr="00C56CE4">
        <w:trPr>
          <w:trHeight w:val="141"/>
        </w:trPr>
        <w:tc>
          <w:tcPr>
            <w:tcW w:w="1932" w:type="dxa"/>
            <w:shd w:val="clear" w:color="auto" w:fill="C1E4F5" w:themeFill="accent1" w:themeFillTint="33"/>
          </w:tcPr>
          <w:p w14:paraId="10505E7A" w14:textId="202C29D7" w:rsidR="00967BC6" w:rsidRDefault="0097395D">
            <w:pPr>
              <w:pStyle w:val="SourceCod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lokkeslett</w:t>
            </w:r>
            <w:proofErr w:type="spellEnd"/>
          </w:p>
        </w:tc>
        <w:tc>
          <w:tcPr>
            <w:tcW w:w="1343" w:type="dxa"/>
          </w:tcPr>
          <w:p w14:paraId="76452D8F" w14:textId="474AF6D6" w:rsidR="00967BC6" w:rsidRDefault="00967BC6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02:00</w:t>
            </w:r>
          </w:p>
        </w:tc>
        <w:tc>
          <w:tcPr>
            <w:tcW w:w="1343" w:type="dxa"/>
          </w:tcPr>
          <w:p w14:paraId="56F1AC7A" w14:textId="356D3477" w:rsidR="00967BC6" w:rsidRDefault="00967BC6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04:00</w:t>
            </w:r>
          </w:p>
        </w:tc>
        <w:tc>
          <w:tcPr>
            <w:tcW w:w="1343" w:type="dxa"/>
          </w:tcPr>
          <w:p w14:paraId="1072A2F5" w14:textId="52EF0F81" w:rsidR="00967BC6" w:rsidRDefault="00967BC6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06:00</w:t>
            </w:r>
          </w:p>
        </w:tc>
        <w:tc>
          <w:tcPr>
            <w:tcW w:w="1343" w:type="dxa"/>
          </w:tcPr>
          <w:p w14:paraId="18E2544B" w14:textId="7071E499" w:rsidR="00967BC6" w:rsidRDefault="00967BC6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08:00</w:t>
            </w:r>
          </w:p>
        </w:tc>
        <w:tc>
          <w:tcPr>
            <w:tcW w:w="1343" w:type="dxa"/>
          </w:tcPr>
          <w:p w14:paraId="3DC87911" w14:textId="27F30A29" w:rsidR="00967BC6" w:rsidRDefault="00967BC6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10:00</w:t>
            </w:r>
          </w:p>
        </w:tc>
        <w:tc>
          <w:tcPr>
            <w:tcW w:w="1321" w:type="dxa"/>
          </w:tcPr>
          <w:p w14:paraId="23701169" w14:textId="1672266E" w:rsidR="00967BC6" w:rsidRDefault="00967BC6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12: 00</w:t>
            </w:r>
          </w:p>
        </w:tc>
      </w:tr>
      <w:tr w:rsidR="00967BC6" w14:paraId="6BF834EA" w14:textId="6909FA2A" w:rsidTr="00C56CE4">
        <w:tc>
          <w:tcPr>
            <w:tcW w:w="1932" w:type="dxa"/>
            <w:shd w:val="clear" w:color="auto" w:fill="C1E4F5" w:themeFill="accent1" w:themeFillTint="33"/>
          </w:tcPr>
          <w:p w14:paraId="055FC4CA" w14:textId="0E7DC81A" w:rsidR="00967BC6" w:rsidRDefault="00967BC6">
            <w:pPr>
              <w:pStyle w:val="SourceCode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emperatur</w:t>
            </w:r>
            <w:proofErr w:type="spellEnd"/>
          </w:p>
        </w:tc>
        <w:tc>
          <w:tcPr>
            <w:tcW w:w="1343" w:type="dxa"/>
          </w:tcPr>
          <w:p w14:paraId="460D36F9" w14:textId="3A003145" w:rsidR="00967BC6" w:rsidRDefault="00C56CE4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5</w:t>
            </w:r>
          </w:p>
        </w:tc>
        <w:tc>
          <w:tcPr>
            <w:tcW w:w="1343" w:type="dxa"/>
          </w:tcPr>
          <w:p w14:paraId="0402D424" w14:textId="3290804D" w:rsidR="00967BC6" w:rsidRDefault="00C56CE4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1343" w:type="dxa"/>
          </w:tcPr>
          <w:p w14:paraId="7B9108D8" w14:textId="7335B9AA" w:rsidR="00967BC6" w:rsidRDefault="00C56CE4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13</w:t>
            </w:r>
          </w:p>
        </w:tc>
        <w:tc>
          <w:tcPr>
            <w:tcW w:w="1343" w:type="dxa"/>
          </w:tcPr>
          <w:p w14:paraId="060D4746" w14:textId="51050638" w:rsidR="00967BC6" w:rsidRDefault="00C56CE4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1343" w:type="dxa"/>
          </w:tcPr>
          <w:p w14:paraId="46740532" w14:textId="693BEC41" w:rsidR="00967BC6" w:rsidRDefault="00C56CE4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18</w:t>
            </w:r>
          </w:p>
        </w:tc>
        <w:tc>
          <w:tcPr>
            <w:tcW w:w="1321" w:type="dxa"/>
          </w:tcPr>
          <w:p w14:paraId="3ECF13B8" w14:textId="43F8D645" w:rsidR="00967BC6" w:rsidRDefault="00C56CE4">
            <w:pPr>
              <w:pStyle w:val="SourceCode"/>
              <w:rPr>
                <w:b/>
                <w:bCs/>
              </w:rPr>
            </w:pPr>
            <w:r>
              <w:rPr>
                <w:b/>
                <w:bCs/>
              </w:rPr>
              <w:t>17</w:t>
            </w:r>
          </w:p>
        </w:tc>
      </w:tr>
    </w:tbl>
    <w:p w14:paraId="62097A9E" w14:textId="77777777" w:rsidR="00353863" w:rsidRDefault="00353863">
      <w:pPr>
        <w:pStyle w:val="SourceCode"/>
      </w:pPr>
    </w:p>
    <w:p w14:paraId="44EFAAB1" w14:textId="77777777" w:rsidR="00353863" w:rsidRDefault="00353863">
      <w:pPr>
        <w:pStyle w:val="SourceCode"/>
      </w:pPr>
    </w:p>
    <w:p w14:paraId="37E32C7B" w14:textId="70885B5F" w:rsidR="00353863" w:rsidRDefault="0048534E">
      <w:pPr>
        <w:pStyle w:val="SourceCode"/>
      </w:pPr>
      <w:r>
        <w:rPr>
          <w:noProof/>
        </w:rPr>
        <w:drawing>
          <wp:inline distT="0" distB="0" distL="0" distR="0" wp14:anchorId="3A26396F" wp14:editId="44F5839F">
            <wp:extent cx="5972810" cy="3354705"/>
            <wp:effectExtent l="0" t="0" r="0" b="0"/>
            <wp:docPr id="1774388683" name="Bilde 12" descr="Et bilde som inneholder line, Plottdiagram, diagram, bakke&#10;&#10;KI-generert innhold kan være fei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88683" name="Bilde 12" descr="Et bilde som inneholder line, Plottdiagram, diagram, bakke&#10;&#10;KI-generert innhold kan være feil.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"/>
    <w:p w14:paraId="52F47350" w14:textId="354FC48C" w:rsidR="00353863" w:rsidRDefault="00353863">
      <w:pPr>
        <w:pStyle w:val="SourceCode"/>
      </w:pPr>
    </w:p>
    <w:sectPr w:rsidR="00353863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F441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59C56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1987919">
    <w:abstractNumId w:val="0"/>
  </w:num>
  <w:num w:numId="2" w16cid:durableId="337393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1013"/>
    <w:rsid w:val="000914EE"/>
    <w:rsid w:val="001161F0"/>
    <w:rsid w:val="00165954"/>
    <w:rsid w:val="00353863"/>
    <w:rsid w:val="00380D9F"/>
    <w:rsid w:val="00455226"/>
    <w:rsid w:val="004818E6"/>
    <w:rsid w:val="0048534E"/>
    <w:rsid w:val="005D27F9"/>
    <w:rsid w:val="006F1013"/>
    <w:rsid w:val="00797264"/>
    <w:rsid w:val="007B2FBB"/>
    <w:rsid w:val="007E58CE"/>
    <w:rsid w:val="007F06A0"/>
    <w:rsid w:val="00911E6F"/>
    <w:rsid w:val="00967BC6"/>
    <w:rsid w:val="0097395D"/>
    <w:rsid w:val="009A0D6B"/>
    <w:rsid w:val="009A1891"/>
    <w:rsid w:val="009F7D1B"/>
    <w:rsid w:val="00BC49CE"/>
    <w:rsid w:val="00C56CE4"/>
    <w:rsid w:val="00F54E66"/>
    <w:rsid w:val="00FA3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62A28"/>
  <w15:docId w15:val="{E1602816-4F58-4844-B892-51B832A75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link w:val="Overskrift1Teg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Overskrift2">
    <w:name w:val="heading 2"/>
    <w:basedOn w:val="Normal"/>
    <w:next w:val="Brdtekst"/>
    <w:link w:val="Overskrift2Teg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verskrift3">
    <w:name w:val="heading 3"/>
    <w:basedOn w:val="Normal"/>
    <w:next w:val="Brdtekst"/>
    <w:link w:val="Overskrift3Teg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Overskrift4">
    <w:name w:val="heading 4"/>
    <w:basedOn w:val="Normal"/>
    <w:next w:val="Brdtekst"/>
    <w:link w:val="Overskrift4Teg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Overskrift5">
    <w:name w:val="heading 5"/>
    <w:basedOn w:val="Normal"/>
    <w:next w:val="Brdtekst"/>
    <w:link w:val="Overskrift5Teg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Overskrift6">
    <w:name w:val="heading 6"/>
    <w:basedOn w:val="Normal"/>
    <w:next w:val="Brdtekst"/>
    <w:link w:val="Overskrift6Teg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Overskrift7">
    <w:name w:val="heading 7"/>
    <w:basedOn w:val="Normal"/>
    <w:next w:val="Brdtekst"/>
    <w:link w:val="Overskrift7Teg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Overskrift8">
    <w:name w:val="heading 8"/>
    <w:basedOn w:val="Normal"/>
    <w:next w:val="Brdtekst"/>
    <w:link w:val="Overskrift8Teg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Overskrift9">
    <w:name w:val="heading 9"/>
    <w:basedOn w:val="Normal"/>
    <w:next w:val="Brdtekst"/>
    <w:link w:val="Overskrift9Teg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link w:val="TittelTeg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tel">
    <w:name w:val="Subtitle"/>
    <w:basedOn w:val="Tittel"/>
    <w:next w:val="Brdtekst"/>
    <w:link w:val="UndertittelTeg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character" w:customStyle="1" w:styleId="Overskrift1Tegn">
    <w:name w:val="Overskrift 1 Tegn"/>
    <w:basedOn w:val="Standardskriftforavsnitt"/>
    <w:link w:val="Oversk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Overskrift3Tegn">
    <w:name w:val="Overskrift 3 Tegn"/>
    <w:basedOn w:val="Standardskriftforavsnitt"/>
    <w:link w:val="Oversk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Overskrift5Tegn">
    <w:name w:val="Overskrift 5 Tegn"/>
    <w:basedOn w:val="Standardskriftforavsnitt"/>
    <w:link w:val="Oversk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Overskrift6Tegn">
    <w:name w:val="Overskrift 6 Tegn"/>
    <w:basedOn w:val="Standardskriftforavsnitt"/>
    <w:link w:val="Oversk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Overskrift7Tegn">
    <w:name w:val="Overskrift 7 Tegn"/>
    <w:basedOn w:val="Standardskriftforavsnitt"/>
    <w:link w:val="Oversk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Overskrift8Tegn">
    <w:name w:val="Overskrift 8 Tegn"/>
    <w:basedOn w:val="Standardskriftforavsnitt"/>
    <w:link w:val="Oversk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Overskrift9Tegn">
    <w:name w:val="Overskrift 9 Tegn"/>
    <w:basedOn w:val="Standardskriftforavsnitt"/>
    <w:link w:val="Oversk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tnotetekst"/>
    <w:next w:val="Fotnote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156082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rutenett">
    <w:name w:val="Table Grid"/>
    <w:basedOn w:val="Vanligtabell"/>
    <w:rsid w:val="009A189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136</Words>
  <Characters>724</Characters>
  <Application>Microsoft Office Word</Application>
  <DocSecurity>0</DocSecurity>
  <Lines>6</Lines>
  <Paragraphs>1</Paragraphs>
  <ScaleCrop>false</ScaleCrop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ngeborg Skaare Olssøn</dc:creator>
  <cp:keywords/>
  <cp:lastModifiedBy>Ingeborg Skaare Olssøn</cp:lastModifiedBy>
  <cp:revision>23</cp:revision>
  <dcterms:created xsi:type="dcterms:W3CDTF">2025-08-06T08:09:00Z</dcterms:created>
  <dcterms:modified xsi:type="dcterms:W3CDTF">2025-08-06T08:45:00Z</dcterms:modified>
</cp:coreProperties>
</file>